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B5C1C" w14:textId="0C16D4B1" w:rsidR="00E4425C" w:rsidRDefault="00E4425C" w:rsidP="00E4425C">
      <w:pPr>
        <w:pStyle w:val="ListParagraph"/>
        <w:numPr>
          <w:ilvl w:val="0"/>
          <w:numId w:val="2"/>
        </w:numPr>
      </w:pPr>
      <w:r>
        <w:t xml:space="preserve">I copied my </w:t>
      </w:r>
      <w:r w:rsidR="008D56F0">
        <w:t>code</w:t>
      </w:r>
      <w:r>
        <w:t xml:space="preserve"> that </w:t>
      </w:r>
      <w:r w:rsidR="008D56F0">
        <w:t>calculates</w:t>
      </w:r>
      <w:r>
        <w:t xml:space="preserve"> discounts, th</w:t>
      </w:r>
      <w:r w:rsidR="008D56F0">
        <w:t>at</w:t>
      </w:r>
      <w:r>
        <w:t xml:space="preserve"> checks for amount of cheese to see if the input was valid, and how to get an itemized list. </w:t>
      </w:r>
      <w:r w:rsidR="008D56F0">
        <w:t>I also copied the display of information in the intro</w:t>
      </w:r>
    </w:p>
    <w:p w14:paraId="6C0F9EA0" w14:textId="2B20723E" w:rsidR="00E4425C" w:rsidRDefault="008D56F0" w:rsidP="00E4425C">
      <w:pPr>
        <w:pStyle w:val="ListParagraph"/>
        <w:numPr>
          <w:ilvl w:val="0"/>
          <w:numId w:val="2"/>
        </w:numPr>
      </w:pPr>
      <w:r>
        <w:t xml:space="preserve">I copied everything in Lab 3 that I copied from Lab 2 and </w:t>
      </w:r>
      <w:r w:rsidR="00E4425C">
        <w:t xml:space="preserve">I copied the </w:t>
      </w:r>
      <w:r>
        <w:t>code</w:t>
      </w:r>
      <w:r w:rsidR="00E4425C">
        <w:t xml:space="preserve"> for the 10 percent and 15 percent discounts</w:t>
      </w:r>
    </w:p>
    <w:p w14:paraId="02A22392" w14:textId="307C3806" w:rsidR="00E4425C" w:rsidRDefault="008D56F0" w:rsidP="00E4425C">
      <w:pPr>
        <w:pStyle w:val="ListParagraph"/>
        <w:numPr>
          <w:ilvl w:val="0"/>
          <w:numId w:val="2"/>
        </w:numPr>
      </w:pPr>
      <w:r>
        <w:t>I had to change how I display the information since we are using method calls, and method calls have a slightly different order of operation as opposed to everything being linear in the main method.</w:t>
      </w:r>
    </w:p>
    <w:p w14:paraId="2056502B" w14:textId="287E1745" w:rsidR="00E4425C" w:rsidRDefault="00E4425C" w:rsidP="00E4425C">
      <w:pPr>
        <w:pStyle w:val="ListParagraph"/>
        <w:numPr>
          <w:ilvl w:val="0"/>
          <w:numId w:val="2"/>
        </w:numPr>
      </w:pPr>
      <w:bookmarkStart w:id="0" w:name="_GoBack"/>
      <w:bookmarkEnd w:id="0"/>
    </w:p>
    <w:p w14:paraId="4D6A35FD" w14:textId="34FD6C7F" w:rsidR="00E4425C" w:rsidRDefault="00E4425C" w:rsidP="00E4425C">
      <w:pPr>
        <w:pStyle w:val="ListParagraph"/>
        <w:numPr>
          <w:ilvl w:val="0"/>
          <w:numId w:val="3"/>
        </w:numPr>
      </w:pPr>
      <w:r>
        <w:t>Will not work</w:t>
      </w:r>
    </w:p>
    <w:p w14:paraId="793810A3" w14:textId="692B9D84" w:rsidR="00E4425C" w:rsidRDefault="00E4425C" w:rsidP="00E4425C">
      <w:pPr>
        <w:pStyle w:val="ListParagraph"/>
        <w:numPr>
          <w:ilvl w:val="0"/>
          <w:numId w:val="3"/>
        </w:numPr>
      </w:pPr>
      <w:r>
        <w:t>Will not work</w:t>
      </w:r>
    </w:p>
    <w:p w14:paraId="4946BC54" w14:textId="47929946" w:rsidR="00E4425C" w:rsidRDefault="00E4425C" w:rsidP="00E4425C">
      <w:pPr>
        <w:pStyle w:val="ListParagraph"/>
        <w:numPr>
          <w:ilvl w:val="0"/>
          <w:numId w:val="3"/>
        </w:numPr>
      </w:pPr>
      <w:r>
        <w:t>Will work</w:t>
      </w:r>
    </w:p>
    <w:p w14:paraId="5E0EE9DF" w14:textId="7368601D" w:rsidR="00E4425C" w:rsidRDefault="00E4425C" w:rsidP="00E4425C">
      <w:pPr>
        <w:pStyle w:val="ListParagraph"/>
        <w:numPr>
          <w:ilvl w:val="0"/>
          <w:numId w:val="3"/>
        </w:numPr>
      </w:pPr>
      <w:r>
        <w:t>Will not work</w:t>
      </w:r>
    </w:p>
    <w:p w14:paraId="594CEF06" w14:textId="3A6D76F0" w:rsidR="00E4425C" w:rsidRPr="00E4425C" w:rsidRDefault="00E4425C" w:rsidP="00E4425C">
      <w:pPr>
        <w:pStyle w:val="ListParagraph"/>
        <w:numPr>
          <w:ilvl w:val="0"/>
          <w:numId w:val="3"/>
        </w:numPr>
      </w:pPr>
      <w:r>
        <w:t>Will not work</w:t>
      </w:r>
    </w:p>
    <w:sectPr w:rsidR="00E4425C" w:rsidRPr="00E44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52A76"/>
    <w:multiLevelType w:val="hybridMultilevel"/>
    <w:tmpl w:val="5C1C2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75741"/>
    <w:multiLevelType w:val="hybridMultilevel"/>
    <w:tmpl w:val="4B989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86F5E"/>
    <w:multiLevelType w:val="hybridMultilevel"/>
    <w:tmpl w:val="9A1A411E"/>
    <w:lvl w:ilvl="0" w:tplc="0FE880CC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jezsDS1NDG1NDRW0lEKTi0uzszPAykwqgUADid9GiwAAAA="/>
  </w:docVars>
  <w:rsids>
    <w:rsidRoot w:val="00E4425C"/>
    <w:rsid w:val="0039012A"/>
    <w:rsid w:val="008D56F0"/>
    <w:rsid w:val="00E44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45881"/>
  <w15:chartTrackingRefBased/>
  <w15:docId w15:val="{A2FCC064-9D34-4D23-BF4D-3835BC75D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42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Narendar</dc:creator>
  <cp:keywords/>
  <dc:description/>
  <cp:lastModifiedBy>Vikram Narendar</cp:lastModifiedBy>
  <cp:revision>2</cp:revision>
  <dcterms:created xsi:type="dcterms:W3CDTF">2020-02-19T23:14:00Z</dcterms:created>
  <dcterms:modified xsi:type="dcterms:W3CDTF">2020-02-25T08:54:00Z</dcterms:modified>
</cp:coreProperties>
</file>